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75411F6D" w:rsidR="00AE4DE6" w:rsidRDefault="00CC07B5" w:rsidP="00D01519">
      <w:pPr>
        <w:rPr>
          <w:b/>
          <w:bCs/>
          <w:i/>
          <w:iCs/>
          <w:sz w:val="30"/>
          <w:szCs w:val="30"/>
        </w:rPr>
      </w:pPr>
      <w:r>
        <w:rPr>
          <w:b/>
          <w:bCs/>
          <w:i/>
          <w:iCs/>
          <w:sz w:val="30"/>
          <w:szCs w:val="30"/>
        </w:rPr>
        <w:t>Fall</w:t>
      </w:r>
      <w:r w:rsidR="003F14CF">
        <w:rPr>
          <w:b/>
          <w:bCs/>
          <w:i/>
          <w:iCs/>
          <w:sz w:val="30"/>
          <w:szCs w:val="30"/>
        </w:rPr>
        <w:t xml:space="preserve"> 20</w:t>
      </w:r>
      <w:r w:rsidR="00E02789">
        <w:rPr>
          <w:b/>
          <w:bCs/>
          <w:i/>
          <w:iCs/>
          <w:sz w:val="30"/>
          <w:szCs w:val="30"/>
        </w:rPr>
        <w:t>2</w:t>
      </w:r>
      <w:r w:rsidR="00F477D4">
        <w:rPr>
          <w:b/>
          <w:bCs/>
          <w:i/>
          <w:iCs/>
          <w:sz w:val="30"/>
          <w:szCs w:val="30"/>
        </w:rPr>
        <w:t>3</w:t>
      </w:r>
    </w:p>
    <w:p w14:paraId="2F70EC7C" w14:textId="5B55C2CC" w:rsidR="00E02789" w:rsidRPr="00E02789" w:rsidRDefault="00E02789" w:rsidP="00D01519">
      <w:pPr>
        <w:rPr>
          <w:b/>
          <w:bCs/>
          <w:i/>
          <w:iCs/>
          <w:color w:val="C00000"/>
          <w:sz w:val="30"/>
          <w:szCs w:val="30"/>
        </w:rPr>
      </w:pP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24101E04" w:rsidR="0025591D" w:rsidRDefault="00F477D4" w:rsidP="00D01519">
      <w:pPr>
        <w:rPr>
          <w:smallCaps/>
          <w:sz w:val="32"/>
          <w:szCs w:val="32"/>
        </w:rPr>
      </w:pPr>
      <w:r>
        <w:rPr>
          <w:smallCaps/>
          <w:sz w:val="32"/>
          <w:szCs w:val="32"/>
        </w:rPr>
        <w:t xml:space="preserve">Dr. Peggy </w:t>
      </w:r>
      <w:proofErr w:type="spellStart"/>
      <w:r>
        <w:rPr>
          <w:smallCaps/>
          <w:sz w:val="32"/>
          <w:szCs w:val="32"/>
        </w:rPr>
        <w:t>shippen</w:t>
      </w:r>
      <w:proofErr w:type="spellEnd"/>
    </w:p>
    <w:p w14:paraId="606A5056" w14:textId="4155D250" w:rsidR="00AE4DE6" w:rsidRDefault="00A56F19" w:rsidP="00D01519">
      <w:pPr>
        <w:rPr>
          <w:b/>
          <w:bCs/>
          <w:sz w:val="32"/>
          <w:szCs w:val="32"/>
          <w:lang w:val="es-VE"/>
        </w:rPr>
      </w:pPr>
      <w:hyperlink r:id="rId7" w:history="1">
        <w:r w:rsidR="00DA6E76" w:rsidRPr="0026694E">
          <w:rPr>
            <w:rStyle w:val="Hyperlink"/>
            <w:b/>
            <w:bCs/>
            <w:sz w:val="32"/>
            <w:szCs w:val="32"/>
            <w:lang w:val="es-VE"/>
          </w:rPr>
          <w:t>shippme@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00C2953E" w:rsidR="00AE4DE6" w:rsidRDefault="00AE4DE6" w:rsidP="00D01519">
      <w:pPr>
        <w:rPr>
          <w:smallCaps/>
          <w:sz w:val="32"/>
          <w:szCs w:val="32"/>
        </w:rPr>
      </w:pPr>
      <w:r>
        <w:rPr>
          <w:smallCaps/>
          <w:sz w:val="32"/>
          <w:szCs w:val="32"/>
        </w:rPr>
        <w:t>Office Hours:</w:t>
      </w:r>
      <w:r w:rsidR="00DA6E76">
        <w:rPr>
          <w:smallCaps/>
          <w:sz w:val="32"/>
          <w:szCs w:val="32"/>
        </w:rPr>
        <w:t xml:space="preserve"> by appointment</w:t>
      </w:r>
      <w:r w:rsidR="007F1C02">
        <w:rPr>
          <w:smallCaps/>
          <w:sz w:val="32"/>
          <w:szCs w:val="32"/>
        </w:rPr>
        <w:t xml:space="preserve"> </w:t>
      </w:r>
    </w:p>
    <w:p w14:paraId="3DFF2887" w14:textId="77777777" w:rsidR="007F1C02" w:rsidRDefault="007F1C02" w:rsidP="00D01519">
      <w:pPr>
        <w:rPr>
          <w:smallCaps/>
          <w:sz w:val="32"/>
          <w:szCs w:val="32"/>
        </w:rPr>
      </w:pP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3D8732D8" w:rsidR="00AE4DE6" w:rsidRDefault="00876C3C" w:rsidP="00D01519">
      <w:r>
        <w:rPr>
          <w:noProof/>
        </w:rPr>
        <w:drawing>
          <wp:inline distT="0" distB="0" distL="0" distR="0" wp14:anchorId="587BD56E" wp14:editId="0050F9AE">
            <wp:extent cx="3176905" cy="481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6905" cy="4810125"/>
                    </a:xfrm>
                    <a:prstGeom prst="rect">
                      <a:avLst/>
                    </a:prstGeom>
                    <a:noFill/>
                    <a:ln>
                      <a:noFill/>
                    </a:ln>
                  </pic:spPr>
                </pic:pic>
              </a:graphicData>
            </a:graphic>
          </wp:inline>
        </w:drawing>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179CB475"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1F64AA20" w:rsidR="00E02789" w:rsidRPr="00E02789" w:rsidRDefault="00E02789" w:rsidP="00062758">
      <w:pPr>
        <w:jc w:val="center"/>
        <w:rPr>
          <w:b/>
          <w:color w:val="C00000"/>
        </w:rPr>
      </w:pPr>
    </w:p>
    <w:p w14:paraId="5A5D1DFD" w14:textId="79ABD078"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E02789">
        <w:t>2</w:t>
      </w:r>
      <w:r w:rsidR="0096575F">
        <w:t>3</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07C540FD" w:rsidR="00CC07B5" w:rsidRPr="00075334" w:rsidRDefault="00CC07B5" w:rsidP="00D01519">
      <w:pPr>
        <w:rPr>
          <w:b/>
          <w:bCs/>
          <w:color w:val="FF0000"/>
        </w:rPr>
      </w:pPr>
      <w:r w:rsidRPr="00357F9E">
        <w:rPr>
          <w:b/>
        </w:rPr>
        <w:t>Time</w:t>
      </w:r>
      <w:r>
        <w:rPr>
          <w:b/>
        </w:rPr>
        <w:t>/Place</w:t>
      </w:r>
      <w:r w:rsidRPr="00357F9E">
        <w:rPr>
          <w:b/>
        </w:rPr>
        <w:t>:</w:t>
      </w:r>
      <w:r w:rsidR="00B766DE">
        <w:t xml:space="preserve"> </w:t>
      </w:r>
      <w:r w:rsidR="00DA6E76">
        <w:t>Tuesday</w:t>
      </w:r>
      <w:r w:rsidR="00B766DE">
        <w:t xml:space="preserve"> </w:t>
      </w:r>
      <w:r w:rsidR="00DA6E76">
        <w:t>12:30-2</w:t>
      </w:r>
      <w:r w:rsidR="003F14CF">
        <w:t>:</w:t>
      </w:r>
      <w:r w:rsidR="00DA6E76">
        <w:t>5</w:t>
      </w:r>
      <w:r w:rsidR="00E02789">
        <w:t>0</w:t>
      </w:r>
      <w:r w:rsidR="00075334">
        <w:t xml:space="preserve"> </w:t>
      </w:r>
      <w:r w:rsidR="00075334" w:rsidRPr="006A0CDB">
        <w:rPr>
          <w:b/>
          <w:bCs/>
          <w:color w:val="000000" w:themeColor="text1"/>
        </w:rPr>
        <w:t xml:space="preserve">Haley Center Rm </w:t>
      </w:r>
      <w:r w:rsidR="00DA6E76" w:rsidRPr="006A0CDB">
        <w:rPr>
          <w:b/>
          <w:bCs/>
          <w:color w:val="000000" w:themeColor="text1"/>
        </w:rPr>
        <w:t>1212</w:t>
      </w:r>
    </w:p>
    <w:p w14:paraId="53D45BD4" w14:textId="77777777" w:rsidR="00255C4C" w:rsidRDefault="005762F5" w:rsidP="00D01519">
      <w:r>
        <w:tab/>
        <w:t xml:space="preserve">         </w:t>
      </w:r>
    </w:p>
    <w:p w14:paraId="14D3BECB" w14:textId="2F3262A7" w:rsidR="00CC07B5" w:rsidRDefault="00CC07B5" w:rsidP="00D01519">
      <w:r w:rsidRPr="00357F9E">
        <w:rPr>
          <w:b/>
        </w:rPr>
        <w:t>Instructor:</w:t>
      </w:r>
      <w:r w:rsidR="00062758">
        <w:t xml:space="preserve"> </w:t>
      </w:r>
      <w:r w:rsidR="00062758">
        <w:tab/>
      </w:r>
      <w:r w:rsidR="00D724F0">
        <w:t>Dr. Peggy Shippen</w:t>
      </w:r>
    </w:p>
    <w:p w14:paraId="1A4B1F01" w14:textId="77777777" w:rsidR="0085722A" w:rsidRDefault="0085722A" w:rsidP="00D01519">
      <w:r>
        <w:tab/>
      </w:r>
      <w:r>
        <w:tab/>
        <w:t>Address: 2084 Haley Center</w:t>
      </w:r>
    </w:p>
    <w:p w14:paraId="4EF1381D" w14:textId="3F9DDAF6" w:rsidR="00CC07B5" w:rsidRDefault="00CC07B5" w:rsidP="00D01519">
      <w:r>
        <w:tab/>
      </w:r>
      <w:r>
        <w:tab/>
        <w:t>Office</w:t>
      </w:r>
      <w:r w:rsidR="0085722A">
        <w:t xml:space="preserve"> location</w:t>
      </w:r>
      <w:r w:rsidR="00062758">
        <w:t xml:space="preserve">: </w:t>
      </w:r>
      <w:r w:rsidR="00D724F0">
        <w:t>1224A Haley</w:t>
      </w:r>
    </w:p>
    <w:p w14:paraId="170286B5" w14:textId="77777777" w:rsidR="00CC07B5" w:rsidRDefault="00CC07B5" w:rsidP="00D01519">
      <w:r>
        <w:tab/>
      </w:r>
      <w:r>
        <w:tab/>
        <w:t>Phone: 844-</w:t>
      </w:r>
      <w:r w:rsidR="00062758">
        <w:t>7676</w:t>
      </w:r>
    </w:p>
    <w:p w14:paraId="20EA2A77" w14:textId="232CDE6C" w:rsidR="006A0CDB" w:rsidRDefault="00CC07B5" w:rsidP="00D01519">
      <w:r>
        <w:tab/>
      </w:r>
      <w:r>
        <w:tab/>
        <w:t xml:space="preserve">Email: </w:t>
      </w:r>
      <w:r w:rsidR="006A0CDB">
        <w:t xml:space="preserve">shippme@auburn.edu </w:t>
      </w:r>
    </w:p>
    <w:p w14:paraId="56F67CE2" w14:textId="6F5DF3A7" w:rsidR="00CC07B5" w:rsidRDefault="0096575F" w:rsidP="00D01519">
      <w:r>
        <w:t>EMAIL</w:t>
      </w:r>
      <w:r w:rsidR="006A0CDB">
        <w:t xml:space="preserve"> WILL BE OUR OFFICIAL COMMUNICATION </w:t>
      </w:r>
      <w:r w:rsidR="006A0CDB" w:rsidRPr="006A0CDB">
        <w:rPr>
          <w:b/>
          <w:bCs/>
          <w:u w:val="single"/>
        </w:rPr>
        <w:t>NOT</w:t>
      </w:r>
      <w:r w:rsidR="006A0CDB">
        <w:t xml:space="preserve"> CANVAS</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2DEF81C3" w:rsidR="00CC07B5" w:rsidRDefault="00CC07B5" w:rsidP="00D01519">
      <w:r w:rsidRPr="00357F9E">
        <w:rPr>
          <w:b/>
        </w:rPr>
        <w:t>Date Syllabus Prepared</w:t>
      </w:r>
      <w:r>
        <w:t xml:space="preserve">: </w:t>
      </w:r>
      <w:r w:rsidR="008940E8">
        <w:t>August 20</w:t>
      </w:r>
      <w:r w:rsidR="00E02789">
        <w:t>2</w:t>
      </w:r>
      <w:r w:rsidR="00A23BD3">
        <w:t>3</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14:paraId="37D90E0D" w14:textId="7BED563B"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w:t>
      </w:r>
      <w:r w:rsidR="007852D2">
        <w:t>22</w:t>
      </w:r>
      <w:r w:rsidR="007A54BF">
        <w:t xml:space="preserve">). </w:t>
      </w:r>
      <w:r w:rsidR="007A54BF" w:rsidRPr="007A54BF">
        <w:rPr>
          <w:i/>
        </w:rPr>
        <w:t>Special education: Contemporary perspectives</w:t>
      </w:r>
      <w:r>
        <w:rPr>
          <w:i/>
        </w:rPr>
        <w:t xml:space="preserve"> </w:t>
      </w:r>
      <w:r w:rsidR="00A23BD3">
        <w:rPr>
          <w:i/>
        </w:rPr>
        <w:t>6</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w:t>
      </w:r>
      <w:proofErr w:type="gramStart"/>
      <w:r>
        <w:t>Canvas</w:t>
      </w:r>
      <w:proofErr w:type="gramEnd"/>
      <w:r>
        <w:t xml:space="preserve"> </w:t>
      </w:r>
    </w:p>
    <w:p w14:paraId="0ACF22AF" w14:textId="77777777" w:rsidR="00854E56" w:rsidRDefault="00854E56" w:rsidP="00D01519"/>
    <w:p w14:paraId="4772458D" w14:textId="74687638" w:rsidR="00CC07B5" w:rsidRDefault="00CC07B5" w:rsidP="00D01519">
      <w:r w:rsidRPr="00357F9E">
        <w:rPr>
          <w:b/>
        </w:rPr>
        <w:t>Course Description:</w:t>
      </w:r>
      <w:r>
        <w:t xml:space="preserve"> Orientation to the profession including the history, philosophy, federal legislation,</w:t>
      </w:r>
      <w:r w:rsidR="008868B7">
        <w:t xml:space="preserve"> procedures, and </w:t>
      </w:r>
      <w:r>
        <w:t>contemporary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3E81395"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i) </w:t>
      </w:r>
    </w:p>
    <w:p w14:paraId="0AC5B7EF" w14:textId="668C40D2" w:rsidR="00A93A68" w:rsidRPr="00C34599" w:rsidRDefault="00A93A68" w:rsidP="00D01519">
      <w:pPr>
        <w:numPr>
          <w:ilvl w:val="0"/>
          <w:numId w:val="4"/>
        </w:numPr>
        <w:rPr>
          <w:szCs w:val="24"/>
        </w:rPr>
      </w:pPr>
      <w:r w:rsidRPr="00C34599">
        <w:rPr>
          <w:szCs w:val="24"/>
        </w:rPr>
        <w:t>Knowledge of key historical developments in special education</w:t>
      </w:r>
    </w:p>
    <w:p w14:paraId="5E2E0DFC" w14:textId="12E2FFBA" w:rsidR="00A93A68" w:rsidRPr="00C34599" w:rsidRDefault="00A93A68" w:rsidP="00D01519">
      <w:pPr>
        <w:numPr>
          <w:ilvl w:val="0"/>
          <w:numId w:val="4"/>
        </w:numPr>
        <w:rPr>
          <w:szCs w:val="24"/>
        </w:rPr>
      </w:pPr>
      <w:r w:rsidRPr="00C34599">
        <w:rPr>
          <w:szCs w:val="24"/>
        </w:rPr>
        <w:t xml:space="preserve">identify key federal legislation related to </w:t>
      </w:r>
      <w:r w:rsidR="00597EC2" w:rsidRPr="00C34599">
        <w:rPr>
          <w:szCs w:val="24"/>
        </w:rPr>
        <w:t>disabilities.</w:t>
      </w:r>
      <w:r w:rsidRPr="00C34599">
        <w:rPr>
          <w:szCs w:val="24"/>
        </w:rPr>
        <w:t xml:space="preserve">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w:t>
      </w:r>
      <w:proofErr w:type="gramStart"/>
      <w:r w:rsidRPr="00C34599">
        <w:rPr>
          <w:szCs w:val="24"/>
        </w:rPr>
        <w:t>categories</w:t>
      </w:r>
      <w:proofErr w:type="gramEnd"/>
      <w:r w:rsidRPr="00C34599">
        <w:rPr>
          <w:szCs w:val="24"/>
        </w:rPr>
        <w:t xml:space="preserve">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w:t>
      </w:r>
      <w:proofErr w:type="gramStart"/>
      <w:r w:rsidRPr="00C34599">
        <w:rPr>
          <w:szCs w:val="24"/>
        </w:rPr>
        <w:t>disabilities</w:t>
      </w:r>
      <w:proofErr w:type="gramEnd"/>
      <w:r w:rsidRPr="00C34599">
        <w:rPr>
          <w:szCs w:val="24"/>
        </w:rPr>
        <w:t xml:space="preserve"> </w:t>
      </w:r>
    </w:p>
    <w:p w14:paraId="38FF46A7" w14:textId="77777777" w:rsidR="00C34599" w:rsidRPr="00C34599" w:rsidRDefault="00C34599" w:rsidP="00D01519">
      <w:pPr>
        <w:numPr>
          <w:ilvl w:val="0"/>
          <w:numId w:val="4"/>
        </w:numPr>
        <w:rPr>
          <w:szCs w:val="24"/>
        </w:rPr>
      </w:pPr>
      <w:r w:rsidRPr="00C34599">
        <w:rPr>
          <w:szCs w:val="24"/>
        </w:rPr>
        <w:lastRenderedPageBreak/>
        <w:t xml:space="preserve">Knowledge of resource agencies that provide personnel and services for improving and strengthening educational, community, and vocational programs for individuals with </w:t>
      </w:r>
      <w:proofErr w:type="gramStart"/>
      <w:r w:rsidRPr="00C34599">
        <w:rPr>
          <w:szCs w:val="24"/>
        </w:rPr>
        <w:t>disabilities</w:t>
      </w:r>
      <w:proofErr w:type="gramEnd"/>
      <w:r w:rsidRPr="00C34599">
        <w:rPr>
          <w:szCs w:val="24"/>
        </w:rPr>
        <w:t xml:space="preserve">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t xml:space="preserve">Identify and discuss the kinds and purposes of assessments given to individuals </w:t>
      </w:r>
      <w:proofErr w:type="gramStart"/>
      <w:r w:rsidRPr="00C34599">
        <w:rPr>
          <w:szCs w:val="24"/>
        </w:rPr>
        <w:t>disabilities</w:t>
      </w:r>
      <w:proofErr w:type="gramEnd"/>
      <w:r w:rsidRPr="00C34599">
        <w:rPr>
          <w:szCs w:val="24"/>
        </w:rPr>
        <w:t xml:space="preserve">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DA281F">
              <w:rPr>
                <w:b/>
                <w:highlight w:val="yellow"/>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66A99D81" w:rsidR="00AA41E9" w:rsidRPr="00687911" w:rsidRDefault="00062758" w:rsidP="003F14CF">
            <w:r>
              <w:t xml:space="preserve">Aug. </w:t>
            </w:r>
            <w:r w:rsidR="006522E5">
              <w:t>22</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2ABA191F" w:rsidR="00AA41E9" w:rsidRPr="00687911" w:rsidRDefault="00062758" w:rsidP="003F14CF">
            <w:r>
              <w:t xml:space="preserve">Aug. </w:t>
            </w:r>
            <w:r w:rsidR="006522E5">
              <w:t>29</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20D87B1F" w:rsidR="00AA41E9" w:rsidRPr="00687911" w:rsidRDefault="00AA41E9" w:rsidP="00D01519">
            <w:r w:rsidRPr="00687911">
              <w:t>Sept</w:t>
            </w:r>
            <w:r w:rsidR="00062758">
              <w:t xml:space="preserve">. </w:t>
            </w:r>
            <w:r w:rsidR="006522E5">
              <w:t>5</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01FA82CF" w:rsidR="00AA41E9" w:rsidRPr="00521E3A" w:rsidRDefault="00073C0C" w:rsidP="00D01519">
            <w:pPr>
              <w:rPr>
                <w:b/>
              </w:rPr>
            </w:pPr>
            <w:r>
              <w:rPr>
                <w:b/>
              </w:rPr>
              <w:t>High Incidence</w:t>
            </w:r>
            <w:r w:rsidR="003F0A48">
              <w:rPr>
                <w:b/>
              </w:rPr>
              <w:t xml:space="preserve"> Strategy</w:t>
            </w:r>
            <w:r>
              <w:rPr>
                <w:b/>
              </w:rPr>
              <w:t xml:space="preserve"> </w:t>
            </w:r>
            <w:r w:rsidR="009E30E0">
              <w:rPr>
                <w:b/>
              </w:rPr>
              <w:t>Presentation</w:t>
            </w:r>
            <w:r>
              <w:rPr>
                <w:b/>
              </w:rPr>
              <w:t xml:space="preserve"> </w:t>
            </w:r>
            <w:r w:rsidR="003F0A48">
              <w:rPr>
                <w:b/>
              </w:rPr>
              <w:t>T</w:t>
            </w:r>
            <w:r>
              <w:rPr>
                <w:b/>
              </w:rPr>
              <w:t>opic - Canvas</w:t>
            </w:r>
          </w:p>
        </w:tc>
      </w:tr>
      <w:tr w:rsidR="00AA41E9" w14:paraId="6C08B4ED" w14:textId="77777777" w:rsidTr="009A0E4E">
        <w:tc>
          <w:tcPr>
            <w:tcW w:w="1458" w:type="dxa"/>
            <w:tcBorders>
              <w:bottom w:val="single" w:sz="4" w:space="0" w:color="000000"/>
            </w:tcBorders>
          </w:tcPr>
          <w:p w14:paraId="5DDFE26F" w14:textId="374A9EC9" w:rsidR="00AA41E9" w:rsidRPr="0095036D" w:rsidRDefault="00062758" w:rsidP="00D01519">
            <w:r>
              <w:t xml:space="preserve">Sept. </w:t>
            </w:r>
            <w:r w:rsidR="006522E5">
              <w:t>12</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3C09D8C7" w:rsidR="00AA41E9" w:rsidRPr="00545F55" w:rsidRDefault="00AA41E9" w:rsidP="00D01519">
            <w:pPr>
              <w:rPr>
                <w:b/>
              </w:rPr>
            </w:pPr>
            <w:r w:rsidRPr="00545F55">
              <w:rPr>
                <w:b/>
              </w:rPr>
              <w:t xml:space="preserve">Sept. </w:t>
            </w:r>
            <w:r w:rsidR="004D1613">
              <w:rPr>
                <w:b/>
              </w:rPr>
              <w:t>1</w:t>
            </w:r>
            <w:r w:rsidR="006522E5">
              <w:rPr>
                <w:b/>
              </w:rPr>
              <w:t>9</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5926E3E9" w:rsidR="00AA41E9" w:rsidRPr="00687911" w:rsidRDefault="00062758" w:rsidP="00D01519">
            <w:r>
              <w:t xml:space="preserve">Sept. </w:t>
            </w:r>
            <w:r w:rsidR="006522E5">
              <w:t>26</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2F8E45F2" w:rsidR="00AA41E9" w:rsidRPr="00521E3A" w:rsidRDefault="009E30E0" w:rsidP="00D01519">
            <w:pPr>
              <w:rPr>
                <w:b/>
              </w:rPr>
            </w:pPr>
            <w:r>
              <w:rPr>
                <w:b/>
              </w:rPr>
              <w:t>Content Knowledge Check</w:t>
            </w:r>
          </w:p>
        </w:tc>
      </w:tr>
      <w:tr w:rsidR="00AA41E9" w14:paraId="5B279595" w14:textId="77777777" w:rsidTr="009A0E4E">
        <w:tc>
          <w:tcPr>
            <w:tcW w:w="1458" w:type="dxa"/>
          </w:tcPr>
          <w:p w14:paraId="4A149104" w14:textId="359B9900" w:rsidR="00AA41E9" w:rsidRPr="00687911" w:rsidRDefault="006522E5" w:rsidP="00D01519">
            <w:r>
              <w:t>Oct. 3</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3F14CF" w14:paraId="5B141585" w14:textId="77777777" w:rsidTr="00C55C04">
        <w:tc>
          <w:tcPr>
            <w:tcW w:w="1458" w:type="dxa"/>
            <w:shd w:val="clear" w:color="auto" w:fill="DEEAF6"/>
          </w:tcPr>
          <w:p w14:paraId="18A253EA" w14:textId="5DDC88D7" w:rsidR="003F14CF" w:rsidRPr="00D6082C" w:rsidRDefault="003F14CF" w:rsidP="003F14CF">
            <w:pPr>
              <w:rPr>
                <w:bCs/>
              </w:rPr>
            </w:pPr>
            <w:r w:rsidRPr="00D6082C">
              <w:rPr>
                <w:bCs/>
              </w:rPr>
              <w:t>Oct.</w:t>
            </w:r>
            <w:r w:rsidR="00D6082C">
              <w:rPr>
                <w:bCs/>
              </w:rPr>
              <w:t xml:space="preserve"> </w:t>
            </w:r>
            <w:r w:rsidR="00814860">
              <w:rPr>
                <w:bCs/>
              </w:rPr>
              <w:t>1</w:t>
            </w:r>
            <w:r w:rsidR="006522E5">
              <w:rPr>
                <w:bCs/>
              </w:rPr>
              <w:t>0</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6EF973ED" w:rsidR="00AA41E9" w:rsidRPr="00687911" w:rsidRDefault="00062758" w:rsidP="00D01519">
            <w:r>
              <w:t xml:space="preserve">Oct. </w:t>
            </w:r>
            <w:r w:rsidR="006522E5">
              <w:t>17</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48AFD115" w:rsidR="00AA41E9" w:rsidRPr="00521E3A" w:rsidRDefault="003F0A48" w:rsidP="00D01519">
            <w:pPr>
              <w:rPr>
                <w:b/>
              </w:rPr>
            </w:pPr>
            <w:r>
              <w:rPr>
                <w:b/>
              </w:rPr>
              <w:t>High</w:t>
            </w:r>
            <w:r w:rsidR="00D6082C">
              <w:rPr>
                <w:b/>
              </w:rPr>
              <w:t xml:space="preserve"> Incidence Presentation– Canvas</w:t>
            </w:r>
          </w:p>
        </w:tc>
      </w:tr>
      <w:tr w:rsidR="00545F55" w14:paraId="7D23E752" w14:textId="77777777" w:rsidTr="00C55C04">
        <w:tc>
          <w:tcPr>
            <w:tcW w:w="1458" w:type="dxa"/>
            <w:shd w:val="clear" w:color="auto" w:fill="FFFF00"/>
          </w:tcPr>
          <w:p w14:paraId="4EA808F6" w14:textId="66ED291C" w:rsidR="00545F55" w:rsidRPr="00D6082C" w:rsidRDefault="00062758" w:rsidP="00D01519">
            <w:pPr>
              <w:rPr>
                <w:b/>
                <w:bCs/>
                <w:highlight w:val="yellow"/>
              </w:rPr>
            </w:pPr>
            <w:r w:rsidRPr="00D6082C">
              <w:rPr>
                <w:b/>
                <w:bCs/>
              </w:rPr>
              <w:t xml:space="preserve">Oct. </w:t>
            </w:r>
            <w:r w:rsidR="006522E5">
              <w:rPr>
                <w:b/>
                <w:bCs/>
              </w:rPr>
              <w:t>24</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0273CD8D" w14:textId="77777777" w:rsidR="00545F55" w:rsidRDefault="00545F55" w:rsidP="00D01519">
            <w:pPr>
              <w:rPr>
                <w:b/>
              </w:rPr>
            </w:pPr>
          </w:p>
          <w:p w14:paraId="5BEBB8F8" w14:textId="7F14F75E" w:rsidR="003A0FA7" w:rsidRPr="00521E3A" w:rsidRDefault="003A0FA7" w:rsidP="00D01519">
            <w:pPr>
              <w:rPr>
                <w:b/>
              </w:rPr>
            </w:pPr>
          </w:p>
        </w:tc>
      </w:tr>
      <w:tr w:rsidR="00545F55" w14:paraId="5FC478CD" w14:textId="77777777" w:rsidTr="00C55C04">
        <w:tc>
          <w:tcPr>
            <w:tcW w:w="1458" w:type="dxa"/>
            <w:shd w:val="clear" w:color="auto" w:fill="DEEAF6"/>
          </w:tcPr>
          <w:p w14:paraId="656E1DD6" w14:textId="19E389C8" w:rsidR="00545F55" w:rsidRPr="00687911" w:rsidRDefault="006522E5" w:rsidP="003F14CF">
            <w:r>
              <w:t>Oct. 31</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37143758" w:rsidR="00545F55" w:rsidRPr="00521E3A" w:rsidRDefault="003F0A48" w:rsidP="00D01519">
            <w:pPr>
              <w:rPr>
                <w:b/>
              </w:rPr>
            </w:pPr>
            <w:r>
              <w:rPr>
                <w:b/>
              </w:rPr>
              <w:t>Low Incidence Strategy Topic</w:t>
            </w:r>
          </w:p>
        </w:tc>
      </w:tr>
      <w:tr w:rsidR="00545F55" w14:paraId="12B14B13" w14:textId="77777777" w:rsidTr="00C55C04">
        <w:tc>
          <w:tcPr>
            <w:tcW w:w="1458" w:type="dxa"/>
            <w:shd w:val="clear" w:color="auto" w:fill="DEEAF6"/>
          </w:tcPr>
          <w:p w14:paraId="0F5B2B24" w14:textId="60FF0CEC" w:rsidR="00545F55" w:rsidRPr="00D6082C" w:rsidRDefault="00333118" w:rsidP="00D01519">
            <w:pPr>
              <w:rPr>
                <w:bCs/>
              </w:rPr>
            </w:pPr>
            <w:r w:rsidRPr="00D6082C">
              <w:rPr>
                <w:bCs/>
              </w:rPr>
              <w:t>Nov</w:t>
            </w:r>
            <w:r w:rsidR="00062758" w:rsidRPr="00D6082C">
              <w:rPr>
                <w:bCs/>
              </w:rPr>
              <w:t>.</w:t>
            </w:r>
            <w:r w:rsidR="00814860">
              <w:rPr>
                <w:bCs/>
              </w:rPr>
              <w:t xml:space="preserve"> </w:t>
            </w:r>
            <w:r w:rsidR="006522E5">
              <w:rPr>
                <w:bCs/>
              </w:rPr>
              <w:t>7</w:t>
            </w:r>
          </w:p>
        </w:tc>
        <w:tc>
          <w:tcPr>
            <w:tcW w:w="4050" w:type="dxa"/>
          </w:tcPr>
          <w:p w14:paraId="7EEE510F" w14:textId="77777777" w:rsidR="00545F55" w:rsidRDefault="00D6082C" w:rsidP="00D01519">
            <w:r w:rsidRPr="004D1613">
              <w:t xml:space="preserve">Orthopedic impairments, Traumatic Brain Injury, Other </w:t>
            </w:r>
            <w:r>
              <w:t>H</w:t>
            </w:r>
            <w:r w:rsidRPr="004D1613">
              <w:t xml:space="preserve">ealth </w:t>
            </w:r>
            <w:proofErr w:type="gramStart"/>
            <w:r w:rsidRPr="004D1613">
              <w:t>Impairments  and</w:t>
            </w:r>
            <w:proofErr w:type="gramEnd"/>
            <w:r w:rsidRPr="004D1613">
              <w:t xml:space="preserve">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6522E5" w14:paraId="1C8F3364" w14:textId="77777777" w:rsidTr="009A0E4E">
        <w:tc>
          <w:tcPr>
            <w:tcW w:w="1458" w:type="dxa"/>
            <w:tcBorders>
              <w:bottom w:val="single" w:sz="4" w:space="0" w:color="000000"/>
            </w:tcBorders>
          </w:tcPr>
          <w:p w14:paraId="622A240C" w14:textId="6CD4F04E" w:rsidR="006522E5" w:rsidRDefault="006522E5" w:rsidP="006522E5">
            <w:r>
              <w:t>Nov. 14</w:t>
            </w:r>
          </w:p>
        </w:tc>
        <w:tc>
          <w:tcPr>
            <w:tcW w:w="4050" w:type="dxa"/>
            <w:tcBorders>
              <w:bottom w:val="single" w:sz="4" w:space="0" w:color="000000"/>
            </w:tcBorders>
          </w:tcPr>
          <w:p w14:paraId="4885EB7A" w14:textId="77777777" w:rsidR="006522E5" w:rsidRDefault="006522E5" w:rsidP="006522E5">
            <w:r>
              <w:t xml:space="preserve">Low Incidence </w:t>
            </w:r>
            <w:proofErr w:type="spellStart"/>
            <w:r>
              <w:t>Powerpoints</w:t>
            </w:r>
            <w:proofErr w:type="spellEnd"/>
            <w:r>
              <w:t xml:space="preserve"> &amp; Group Presentations</w:t>
            </w:r>
          </w:p>
          <w:p w14:paraId="05B5C4D8" w14:textId="54A77EC3" w:rsidR="006522E5" w:rsidRDefault="006522E5" w:rsidP="006522E5">
            <w:pPr>
              <w:rPr>
                <w:b/>
              </w:rPr>
            </w:pPr>
            <w:r>
              <w:t>Test 3 Review</w:t>
            </w:r>
          </w:p>
        </w:tc>
        <w:tc>
          <w:tcPr>
            <w:tcW w:w="1800" w:type="dxa"/>
            <w:tcBorders>
              <w:bottom w:val="single" w:sz="4" w:space="0" w:color="000000"/>
            </w:tcBorders>
          </w:tcPr>
          <w:p w14:paraId="294D35D6" w14:textId="77777777" w:rsidR="006522E5" w:rsidRDefault="006522E5" w:rsidP="006522E5"/>
        </w:tc>
        <w:tc>
          <w:tcPr>
            <w:tcW w:w="3600" w:type="dxa"/>
            <w:tcBorders>
              <w:bottom w:val="single" w:sz="4" w:space="0" w:color="000000"/>
            </w:tcBorders>
          </w:tcPr>
          <w:p w14:paraId="12172265" w14:textId="0AB7BC36" w:rsidR="006522E5" w:rsidRPr="00BA31B9" w:rsidRDefault="003F0A48" w:rsidP="006522E5">
            <w:pPr>
              <w:rPr>
                <w:b/>
              </w:rPr>
            </w:pPr>
            <w:r>
              <w:rPr>
                <w:b/>
              </w:rPr>
              <w:t>Low Incidence Presentation -Canvas</w:t>
            </w:r>
          </w:p>
        </w:tc>
      </w:tr>
      <w:tr w:rsidR="006522E5" w14:paraId="404F6529" w14:textId="77777777" w:rsidTr="009A0E4E">
        <w:tc>
          <w:tcPr>
            <w:tcW w:w="1458" w:type="dxa"/>
            <w:tcBorders>
              <w:bottom w:val="single" w:sz="4" w:space="0" w:color="000000"/>
            </w:tcBorders>
          </w:tcPr>
          <w:p w14:paraId="28D0DF2E" w14:textId="0C06027F" w:rsidR="006522E5" w:rsidRDefault="006522E5" w:rsidP="00D01519">
            <w:r>
              <w:t>Nov. 21</w:t>
            </w:r>
          </w:p>
        </w:tc>
        <w:tc>
          <w:tcPr>
            <w:tcW w:w="4050" w:type="dxa"/>
            <w:tcBorders>
              <w:bottom w:val="single" w:sz="4" w:space="0" w:color="000000"/>
            </w:tcBorders>
          </w:tcPr>
          <w:p w14:paraId="700EAD8B" w14:textId="6E1EF00C" w:rsidR="006522E5" w:rsidRDefault="006522E5" w:rsidP="00D01519">
            <w:r>
              <w:rPr>
                <w:b/>
              </w:rPr>
              <w:t>Thanksgiving Break</w:t>
            </w:r>
          </w:p>
        </w:tc>
        <w:tc>
          <w:tcPr>
            <w:tcW w:w="1800" w:type="dxa"/>
            <w:tcBorders>
              <w:bottom w:val="single" w:sz="4" w:space="0" w:color="000000"/>
            </w:tcBorders>
          </w:tcPr>
          <w:p w14:paraId="7E24926C" w14:textId="77777777" w:rsidR="006522E5" w:rsidRDefault="006522E5" w:rsidP="00D01519"/>
        </w:tc>
        <w:tc>
          <w:tcPr>
            <w:tcW w:w="3600" w:type="dxa"/>
            <w:tcBorders>
              <w:bottom w:val="single" w:sz="4" w:space="0" w:color="000000"/>
            </w:tcBorders>
          </w:tcPr>
          <w:p w14:paraId="5C122CD9" w14:textId="77777777" w:rsidR="006522E5" w:rsidRPr="00BA31B9" w:rsidRDefault="006522E5" w:rsidP="00D01519">
            <w:pPr>
              <w:rPr>
                <w:b/>
              </w:rPr>
            </w:pPr>
          </w:p>
        </w:tc>
      </w:tr>
      <w:tr w:rsidR="00545F55" w14:paraId="30EC2889" w14:textId="77777777" w:rsidTr="009A0E4E">
        <w:tc>
          <w:tcPr>
            <w:tcW w:w="1458" w:type="dxa"/>
            <w:tcBorders>
              <w:bottom w:val="single" w:sz="4" w:space="0" w:color="000000"/>
            </w:tcBorders>
          </w:tcPr>
          <w:p w14:paraId="3699C10A" w14:textId="4A85BE9D" w:rsidR="00545F55" w:rsidRPr="00687911" w:rsidRDefault="00062758" w:rsidP="00D01519">
            <w:r>
              <w:t xml:space="preserve">Nov. </w:t>
            </w:r>
            <w:r w:rsidR="006522E5">
              <w:t>28</w:t>
            </w:r>
          </w:p>
        </w:tc>
        <w:tc>
          <w:tcPr>
            <w:tcW w:w="4050" w:type="dxa"/>
            <w:tcBorders>
              <w:bottom w:val="single" w:sz="4" w:space="0" w:color="000000"/>
            </w:tcBorders>
          </w:tcPr>
          <w:p w14:paraId="54EBE0A0" w14:textId="77777777" w:rsidR="00545F55" w:rsidRDefault="00D6082C" w:rsidP="00D01519">
            <w:r>
              <w:t xml:space="preserve">Low Incidence </w:t>
            </w:r>
            <w:proofErr w:type="spellStart"/>
            <w:r>
              <w:t>Powerpoints</w:t>
            </w:r>
            <w:proofErr w:type="spellEnd"/>
            <w:r>
              <w:t xml:space="preserve">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545F55" w14:paraId="512A83F3" w14:textId="77777777" w:rsidTr="00BD6E51">
        <w:tc>
          <w:tcPr>
            <w:tcW w:w="1458" w:type="dxa"/>
            <w:shd w:val="clear" w:color="auto" w:fill="FFFF00"/>
          </w:tcPr>
          <w:p w14:paraId="490BE816" w14:textId="7D1986A1" w:rsidR="00545F55" w:rsidRPr="00BD6E51" w:rsidRDefault="00814860" w:rsidP="00D01519">
            <w:pPr>
              <w:rPr>
                <w:b/>
                <w:bCs/>
                <w:highlight w:val="yellow"/>
              </w:rPr>
            </w:pPr>
            <w:r w:rsidRPr="00BD6E51">
              <w:rPr>
                <w:b/>
                <w:bCs/>
                <w:highlight w:val="yellow"/>
              </w:rPr>
              <w:t xml:space="preserve">Dec. </w:t>
            </w:r>
            <w:r w:rsidR="00075334" w:rsidRPr="00BD6E51">
              <w:rPr>
                <w:b/>
                <w:bCs/>
                <w:highlight w:val="yellow"/>
              </w:rPr>
              <w:t>1</w:t>
            </w:r>
          </w:p>
        </w:tc>
        <w:tc>
          <w:tcPr>
            <w:tcW w:w="4050" w:type="dxa"/>
            <w:shd w:val="clear" w:color="auto" w:fill="FFFF00"/>
          </w:tcPr>
          <w:p w14:paraId="68D37DCA" w14:textId="0600DB13" w:rsidR="00545F55" w:rsidRPr="00BD6E51" w:rsidRDefault="00814860" w:rsidP="00D01519">
            <w:pPr>
              <w:rPr>
                <w:b/>
                <w:bCs/>
                <w:highlight w:val="yellow"/>
              </w:rPr>
            </w:pPr>
            <w:r w:rsidRPr="00BD6E51">
              <w:rPr>
                <w:b/>
                <w:bCs/>
                <w:highlight w:val="yellow"/>
              </w:rPr>
              <w:t>Test 3</w:t>
            </w:r>
          </w:p>
        </w:tc>
        <w:tc>
          <w:tcPr>
            <w:tcW w:w="1800" w:type="dxa"/>
            <w:shd w:val="clear" w:color="auto" w:fill="FFFF00"/>
          </w:tcPr>
          <w:p w14:paraId="148D9A82" w14:textId="71101FE5" w:rsidR="00545F55" w:rsidRPr="00BD6E51" w:rsidRDefault="00545F55" w:rsidP="00D01519">
            <w:pPr>
              <w:rPr>
                <w:highlight w:val="yellow"/>
              </w:rPr>
            </w:pPr>
          </w:p>
        </w:tc>
        <w:tc>
          <w:tcPr>
            <w:tcW w:w="3600" w:type="dxa"/>
            <w:shd w:val="clear" w:color="auto" w:fill="FFFF00"/>
          </w:tcPr>
          <w:p w14:paraId="176D24D3" w14:textId="2FA155B8" w:rsidR="00545F55" w:rsidRPr="00BD6E51" w:rsidRDefault="00545F55" w:rsidP="00D01519">
            <w:pPr>
              <w:rPr>
                <w:b/>
                <w:highlight w:val="yellow"/>
              </w:rPr>
            </w:pPr>
          </w:p>
        </w:tc>
      </w:tr>
    </w:tbl>
    <w:p w14:paraId="0AFB6B5A" w14:textId="1F030A72" w:rsidR="00D6082C" w:rsidRDefault="00D6082C" w:rsidP="00D6082C">
      <w:pPr>
        <w:spacing w:before="180" w:after="180"/>
        <w:rPr>
          <w:rFonts w:ascii="Helvetica" w:hAnsi="Helvetica" w:cs="Helvetica"/>
          <w:color w:val="2D3B45"/>
          <w:szCs w:val="24"/>
        </w:rPr>
      </w:pPr>
    </w:p>
    <w:p w14:paraId="34E5C030" w14:textId="77777777" w:rsidR="00543647" w:rsidRPr="00D6082C" w:rsidRDefault="00543647" w:rsidP="00D6082C">
      <w:pPr>
        <w:spacing w:before="180" w:after="180"/>
        <w:rPr>
          <w:rFonts w:ascii="Helvetica" w:hAnsi="Helvetica" w:cs="Helvetica"/>
          <w:color w:val="2D3B45"/>
          <w:szCs w:val="24"/>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2BEFDC7F"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t>Attendance (</w:t>
      </w:r>
      <w:r w:rsidR="00DA281F">
        <w:rPr>
          <w:b/>
        </w:rPr>
        <w:t>10</w:t>
      </w:r>
      <w:r w:rsidRPr="0017009A">
        <w:rPr>
          <w:b/>
        </w:rPr>
        <w:t xml:space="preserve">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0B062D1A" w:rsidR="00CC07B5" w:rsidRDefault="00CC07B5" w:rsidP="00D01519">
      <w:pPr>
        <w:pStyle w:val="ListParagraph"/>
        <w:ind w:left="0"/>
      </w:pPr>
      <w:r w:rsidRPr="002F6E3A">
        <w:rPr>
          <w:b/>
        </w:rPr>
        <w:t>Examinations</w:t>
      </w:r>
      <w:r w:rsidR="00545F55">
        <w:rPr>
          <w:b/>
        </w:rPr>
        <w:t xml:space="preserve"> (</w:t>
      </w:r>
      <w:r w:rsidR="00DA281F">
        <w:rPr>
          <w:b/>
        </w:rPr>
        <w:t>20</w:t>
      </w:r>
      <w:r w:rsidR="00545F55">
        <w:rPr>
          <w:b/>
        </w:rPr>
        <w:t xml:space="preserve"> points each, </w:t>
      </w:r>
      <w:r w:rsidR="00DA281F">
        <w:rPr>
          <w:b/>
        </w:rPr>
        <w:t>6</w:t>
      </w:r>
      <w:r w:rsidR="00545F55">
        <w:rPr>
          <w:b/>
        </w:rPr>
        <w:t>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65C928B6" w:rsidR="00545F55" w:rsidRDefault="00545F55" w:rsidP="00D01519">
      <w:pPr>
        <w:pStyle w:val="ListParagraph"/>
        <w:ind w:left="0"/>
      </w:pPr>
      <w:r>
        <w:rPr>
          <w:b/>
        </w:rPr>
        <w:t>Profile pages (</w:t>
      </w:r>
      <w:r w:rsidR="00DA281F">
        <w:rPr>
          <w:b/>
        </w:rPr>
        <w:t>5</w:t>
      </w:r>
      <w:r>
        <w:rPr>
          <w:b/>
        </w:rPr>
        <w:t xml:space="preserve"> points each, </w:t>
      </w:r>
      <w:r w:rsidR="00DA281F">
        <w:rPr>
          <w:b/>
        </w:rPr>
        <w:t>1</w:t>
      </w:r>
      <w:r>
        <w:rPr>
          <w:b/>
        </w:rPr>
        <w:t>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2117F2E" w14:textId="77777777" w:rsidR="00CC07B5" w:rsidRDefault="00CC07B5" w:rsidP="00D01519">
      <w:pPr>
        <w:pStyle w:val="ListParagraph"/>
        <w:ind w:left="0"/>
      </w:pPr>
    </w:p>
    <w:p w14:paraId="4448CAB2" w14:textId="49E035F2" w:rsidR="00CF7258" w:rsidRDefault="002F6C61" w:rsidP="00D01519">
      <w:pPr>
        <w:pStyle w:val="ListParagraph"/>
        <w:ind w:left="0"/>
      </w:pPr>
      <w:r>
        <w:rPr>
          <w:b/>
        </w:rPr>
        <w:t xml:space="preserve">Low Incidence Article </w:t>
      </w:r>
      <w:r w:rsidR="00725E3B">
        <w:rPr>
          <w:b/>
        </w:rPr>
        <w:t>/ Research Presentation</w:t>
      </w:r>
      <w:r>
        <w:rPr>
          <w:b/>
        </w:rPr>
        <w:t xml:space="preserve"> (</w:t>
      </w:r>
      <w:r w:rsidR="00DA281F">
        <w:rPr>
          <w:b/>
        </w:rPr>
        <w:t>1</w:t>
      </w:r>
      <w:r>
        <w:rPr>
          <w:b/>
        </w:rPr>
        <w:t>0 points)</w:t>
      </w:r>
      <w:r w:rsidRPr="002F6E3A">
        <w:rPr>
          <w:b/>
        </w:rPr>
        <w:t>:</w:t>
      </w:r>
      <w:r>
        <w:t xml:space="preserve"> </w:t>
      </w:r>
      <w:r w:rsidR="00334484">
        <w:t xml:space="preserve">In groups of </w:t>
      </w:r>
      <w:r w:rsidR="00725E3B">
        <w:t>4</w:t>
      </w:r>
      <w:r w:rsidR="00597EC2">
        <w:t>-5</w:t>
      </w:r>
      <w:r w:rsidR="00725E3B">
        <w:t>, s</w:t>
      </w:r>
      <w:r w:rsidR="00CF7258">
        <w:t>tudents will use at least three re</w:t>
      </w:r>
      <w:r w:rsidR="00725E3B">
        <w:t xml:space="preserve">search journal articles </w:t>
      </w:r>
      <w:r w:rsidR="00062758">
        <w:t xml:space="preserve">(posted on Canvas) </w:t>
      </w:r>
      <w:r w:rsidR="00725E3B">
        <w:t xml:space="preserve">to develop </w:t>
      </w:r>
      <w:r w:rsidR="00597EC2">
        <w:t>10–12-minute</w:t>
      </w:r>
      <w:r w:rsidR="00725E3B">
        <w:t xml:space="preserv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w:t>
      </w:r>
      <w:proofErr w:type="gramStart"/>
      <w:r>
        <w:t>audience</w:t>
      </w:r>
      <w:proofErr w:type="gramEnd"/>
      <w:r>
        <w:t xml:space="preserv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w:t>
      </w:r>
      <w:proofErr w:type="gramStart"/>
      <w:r>
        <w:t>rubric</w:t>
      </w:r>
      <w:proofErr w:type="gramEnd"/>
      <w:r>
        <w:t xml:space="preserve">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 xml:space="preserve">ic and organization of the </w:t>
      </w:r>
      <w:proofErr w:type="gramStart"/>
      <w:r w:rsidR="00725E3B">
        <w:rPr>
          <w:u w:val="single"/>
        </w:rPr>
        <w:t>presentation</w:t>
      </w:r>
      <w:proofErr w:type="gramEnd"/>
    </w:p>
    <w:p w14:paraId="73E6303E" w14:textId="77777777" w:rsidR="00CF7258" w:rsidRDefault="00CF7258" w:rsidP="00D01519">
      <w:pPr>
        <w:pStyle w:val="ListParagraph"/>
        <w:numPr>
          <w:ilvl w:val="0"/>
          <w:numId w:val="6"/>
        </w:numPr>
        <w:spacing w:after="200" w:line="276" w:lineRule="auto"/>
        <w:contextualSpacing/>
      </w:pPr>
      <w:r>
        <w:t>A description of each intervention (3 total) related to st</w:t>
      </w:r>
      <w:r w:rsidR="00725E3B">
        <w:t>udent characteristics and how each</w:t>
      </w:r>
      <w:r>
        <w:t xml:space="preserve"> is </w:t>
      </w:r>
      <w:proofErr w:type="gramStart"/>
      <w:r>
        <w:t>implemented</w:t>
      </w:r>
      <w:proofErr w:type="gramEnd"/>
      <w:r>
        <w:t xml:space="preserve">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w:t>
      </w:r>
      <w:proofErr w:type="gramStart"/>
      <w:r>
        <w:t>situations</w:t>
      </w:r>
      <w:proofErr w:type="gramEnd"/>
      <w:r>
        <w:t xml:space="preserve"> </w:t>
      </w:r>
    </w:p>
    <w:p w14:paraId="7FAEC2AA" w14:textId="77777777" w:rsidR="00A61EBB" w:rsidRDefault="00725E3B" w:rsidP="00D01519">
      <w:pPr>
        <w:pStyle w:val="ListParagraph"/>
        <w:numPr>
          <w:ilvl w:val="0"/>
          <w:numId w:val="6"/>
        </w:numPr>
        <w:spacing w:after="200" w:line="276" w:lineRule="auto"/>
        <w:contextualSpacing/>
      </w:pPr>
      <w:r>
        <w:t xml:space="preserve">References written in APA style shown on a slide at the end of the </w:t>
      </w:r>
      <w:proofErr w:type="gramStart"/>
      <w:r>
        <w:t>presentation</w:t>
      </w:r>
      <w:proofErr w:type="gramEnd"/>
    </w:p>
    <w:p w14:paraId="6E6EF77B" w14:textId="77777777" w:rsidR="00255C4C"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7DC296D5"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77F2F2D1"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27D8631E"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680793E9" w14:textId="77777777" w:rsidR="003F0A48" w:rsidRPr="00ED4CCE" w:rsidRDefault="003F0A48" w:rsidP="00D01519">
      <w:pPr>
        <w:widowControl w:val="0"/>
        <w:tabs>
          <w:tab w:val="left" w:pos="0"/>
          <w:tab w:val="left" w:pos="180"/>
          <w:tab w:val="left" w:pos="360"/>
          <w:tab w:val="left" w:pos="720"/>
          <w:tab w:val="left" w:pos="4680"/>
          <w:tab w:val="left" w:pos="7560"/>
        </w:tabs>
        <w:ind w:left="720" w:hanging="6840"/>
        <w:rPr>
          <w:szCs w:val="24"/>
        </w:rPr>
      </w:pPr>
    </w:p>
    <w:p w14:paraId="3219101D" w14:textId="619C1064" w:rsidR="00AC7A64" w:rsidRDefault="00AC7A64" w:rsidP="00D01519">
      <w:pPr>
        <w:pStyle w:val="ListParagraph"/>
        <w:ind w:left="0"/>
      </w:pPr>
      <w:r w:rsidRPr="002F402B">
        <w:rPr>
          <w:b/>
        </w:rPr>
        <w:lastRenderedPageBreak/>
        <w:t>Grading and Evaluation:</w:t>
      </w:r>
      <w:r>
        <w:t xml:space="preserve"> Student performance in the class will be determined according to the following point assignment scale. </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5A6EB167" w:rsidR="0017009A" w:rsidRDefault="00DA281F" w:rsidP="00D01519">
            <w:pPr>
              <w:pStyle w:val="ListParagraph"/>
              <w:ind w:left="0"/>
            </w:pPr>
            <w:r>
              <w:t>1</w:t>
            </w:r>
            <w:r w:rsidR="0017009A">
              <w:t>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46F3E1B" w:rsidR="00405F50" w:rsidRDefault="00DA281F" w:rsidP="00D01519">
            <w:pPr>
              <w:pStyle w:val="ListParagraph"/>
              <w:ind w:left="0"/>
            </w:pPr>
            <w:r>
              <w:t>2</w:t>
            </w:r>
            <w:r w:rsidR="00405F50">
              <w:t>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435B6EE9" w:rsidR="00405F50" w:rsidRDefault="00DA281F" w:rsidP="00D01519">
            <w:pPr>
              <w:pStyle w:val="ListParagraph"/>
              <w:ind w:left="0"/>
            </w:pPr>
            <w:r>
              <w:t>2</w:t>
            </w:r>
            <w:r w:rsidR="00405F50">
              <w:t>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067A2544" w:rsidR="00405F50" w:rsidRPr="00ED4CCE" w:rsidRDefault="00DA281F" w:rsidP="00D01519">
            <w:pPr>
              <w:pStyle w:val="ListParagraph"/>
              <w:ind w:left="0"/>
            </w:pPr>
            <w:r>
              <w:t>2</w:t>
            </w:r>
            <w:r w:rsidR="00405F50" w:rsidRPr="00ED4CCE">
              <w:t>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634AB62B" w:rsidR="00405F50" w:rsidRDefault="00DA281F" w:rsidP="00D01519">
            <w:pPr>
              <w:pStyle w:val="ListParagraph"/>
              <w:ind w:left="0"/>
            </w:pPr>
            <w:r>
              <w:t>90-10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395CD724" w:rsidR="00405F50" w:rsidRPr="00ED4CCE" w:rsidRDefault="00DA281F" w:rsidP="00D01519">
            <w:pPr>
              <w:pStyle w:val="ListParagraph"/>
              <w:ind w:left="0"/>
            </w:pPr>
            <w:r>
              <w:t>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40151FAE" w:rsidR="00405F50" w:rsidRDefault="00DA281F" w:rsidP="00D01519">
            <w:pPr>
              <w:pStyle w:val="ListParagraph"/>
              <w:ind w:left="0"/>
            </w:pPr>
            <w:r>
              <w:t>80-89</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3ADD380A" w:rsidR="00725E3B" w:rsidRDefault="00DA281F" w:rsidP="00D01519">
            <w:pPr>
              <w:pStyle w:val="ListParagraph"/>
              <w:ind w:left="0"/>
            </w:pPr>
            <w:r>
              <w:t>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35D89C23" w:rsidR="00405F50" w:rsidRPr="00ED4CCE" w:rsidRDefault="00253B9D" w:rsidP="00D01519">
            <w:pPr>
              <w:pStyle w:val="ListParagraph"/>
              <w:ind w:left="0"/>
            </w:pPr>
            <w:r>
              <w:t xml:space="preserve">High incidence </w:t>
            </w:r>
            <w:r w:rsidR="008811C6">
              <w:t>strategy presentation</w:t>
            </w:r>
          </w:p>
        </w:tc>
        <w:tc>
          <w:tcPr>
            <w:tcW w:w="1260" w:type="dxa"/>
          </w:tcPr>
          <w:p w14:paraId="03B239F3" w14:textId="5F10891B" w:rsidR="00405F50" w:rsidRPr="00ED4CCE" w:rsidRDefault="00DA281F" w:rsidP="00D01519">
            <w:pPr>
              <w:pStyle w:val="ListParagraph"/>
              <w:ind w:left="0"/>
            </w:pPr>
            <w:r>
              <w:t>1</w:t>
            </w:r>
            <w:r w:rsidR="00253B9D">
              <w:t>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0AE2DBB8" w:rsidR="00405F50" w:rsidRDefault="00DA281F" w:rsidP="00D01519">
            <w:pPr>
              <w:pStyle w:val="ListParagraph"/>
              <w:ind w:left="0"/>
            </w:pPr>
            <w:r>
              <w:t>70-79</w:t>
            </w:r>
            <w:r w:rsidR="00405F50">
              <w:t xml:space="preserve">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199E37A1" w:rsidR="00056923" w:rsidRPr="00ED4CCE" w:rsidRDefault="00725E3B" w:rsidP="00D01519">
            <w:pPr>
              <w:pStyle w:val="ListParagraph"/>
              <w:ind w:left="0"/>
            </w:pPr>
            <w:r>
              <w:t>Low incidence</w:t>
            </w:r>
            <w:r w:rsidR="00FC4102">
              <w:t xml:space="preserve"> strategy</w:t>
            </w:r>
            <w:r>
              <w:t xml:space="preserve"> presentation</w:t>
            </w:r>
          </w:p>
        </w:tc>
        <w:tc>
          <w:tcPr>
            <w:tcW w:w="1260" w:type="dxa"/>
          </w:tcPr>
          <w:p w14:paraId="071F0791" w14:textId="05EB2B80" w:rsidR="00056923" w:rsidRPr="00ED4CCE" w:rsidRDefault="00DA281F" w:rsidP="00D01519">
            <w:pPr>
              <w:pStyle w:val="ListParagraph"/>
              <w:ind w:left="0"/>
            </w:pPr>
            <w:r>
              <w:t>1</w:t>
            </w:r>
            <w:r w:rsidR="00253B9D">
              <w:t>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643944B7" w:rsidR="00056923" w:rsidRDefault="00DA281F" w:rsidP="00D01519">
            <w:pPr>
              <w:pStyle w:val="ListParagraph"/>
              <w:ind w:left="0"/>
            </w:pPr>
            <w:r>
              <w:t>60-69</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B6FA666" w:rsidR="00ED4CCE" w:rsidRPr="00ED4CCE" w:rsidRDefault="00DA281F" w:rsidP="00D01519">
            <w:pPr>
              <w:pStyle w:val="ListParagraph"/>
              <w:ind w:left="0"/>
              <w:rPr>
                <w:b/>
              </w:rPr>
            </w:pPr>
            <w:r>
              <w:rPr>
                <w:b/>
              </w:rPr>
              <w:t>10</w:t>
            </w:r>
            <w:r w:rsidR="0017009A">
              <w:rPr>
                <w:b/>
              </w:rPr>
              <w:t>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1AFCB521" w:rsidR="00ED4CCE" w:rsidRDefault="0017009A" w:rsidP="00D01519">
            <w:pPr>
              <w:pStyle w:val="ListParagraph"/>
              <w:ind w:left="0"/>
            </w:pPr>
            <w:r>
              <w:t>0-</w:t>
            </w:r>
            <w:r w:rsidR="00DA281F">
              <w:t>59</w:t>
            </w:r>
            <w:r w:rsidR="00ED4CCE">
              <w:t xml:space="preserve">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w:t>
      </w:r>
      <w:proofErr w:type="gramStart"/>
      <w:r w:rsidR="00D01519">
        <w:rPr>
          <w:sz w:val="22"/>
          <w:szCs w:val="22"/>
        </w:rPr>
        <w:t>as a result of</w:t>
      </w:r>
      <w:proofErr w:type="gramEnd"/>
      <w:r w:rsidR="00D01519">
        <w:rPr>
          <w:sz w:val="22"/>
          <w:szCs w:val="22"/>
        </w:rPr>
        <w:t xml:space="preserve">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w:t>
      </w:r>
      <w:proofErr w:type="gramStart"/>
      <w:r>
        <w:rPr>
          <w:color w:val="333333"/>
          <w:sz w:val="22"/>
          <w:szCs w:val="22"/>
          <w:shd w:val="clear" w:color="auto" w:fill="FFFFFF"/>
        </w:rPr>
        <w:t>e.g.</w:t>
      </w:r>
      <w:proofErr w:type="gramEnd"/>
      <w:r>
        <w:rPr>
          <w:color w:val="333333"/>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continued absence of the student or the advent of </w:t>
      </w:r>
      <w:proofErr w:type="gramStart"/>
      <w:r>
        <w:rPr>
          <w:color w:val="333333"/>
          <w:sz w:val="22"/>
          <w:szCs w:val="22"/>
          <w:shd w:val="clear" w:color="auto" w:fill="FFFFFF"/>
        </w:rPr>
        <w:t>University</w:t>
      </w:r>
      <w:proofErr w:type="gramEnd"/>
      <w:r>
        <w:rPr>
          <w:color w:val="333333"/>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w:t>
      </w:r>
      <w:proofErr w:type="gramStart"/>
      <w:r>
        <w:rPr>
          <w:color w:val="333333"/>
          <w:sz w:val="22"/>
          <w:szCs w:val="22"/>
          <w:shd w:val="clear" w:color="auto" w:fill="FFFFFF"/>
        </w:rPr>
        <w:t>accommodations</w:t>
      </w:r>
      <w:proofErr w:type="gramEnd"/>
      <w:r>
        <w:rPr>
          <w:color w:val="333333"/>
          <w:sz w:val="22"/>
          <w:szCs w:val="22"/>
          <w:shd w:val="clear" w:color="auto" w:fill="FFFFFF"/>
        </w:rPr>
        <w:t xml:space="preserve">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lastRenderedPageBreak/>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w:t>
      </w:r>
      <w:proofErr w:type="gramStart"/>
      <w:r>
        <w:rPr>
          <w:sz w:val="22"/>
          <w:szCs w:val="22"/>
        </w:rPr>
        <w:t>and</w:t>
      </w:r>
      <w:proofErr w:type="gramEnd"/>
      <w:r>
        <w:rPr>
          <w:sz w:val="22"/>
          <w:szCs w:val="22"/>
        </w:rPr>
        <w:t xml:space="preserve">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 xml:space="preserve">Engage in responsible and ethical professional </w:t>
      </w:r>
      <w:proofErr w:type="gramStart"/>
      <w:r>
        <w:rPr>
          <w:sz w:val="22"/>
          <w:szCs w:val="22"/>
        </w:rPr>
        <w:t>practices</w:t>
      </w:r>
      <w:proofErr w:type="gramEnd"/>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 xml:space="preserve">Contribute to collaborative learning </w:t>
      </w:r>
      <w:proofErr w:type="gramStart"/>
      <w:r>
        <w:rPr>
          <w:sz w:val="22"/>
          <w:szCs w:val="22"/>
        </w:rPr>
        <w:t>communities</w:t>
      </w:r>
      <w:proofErr w:type="gramEnd"/>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 xml:space="preserve">Demonstrate a commitment to </w:t>
      </w:r>
      <w:proofErr w:type="gramStart"/>
      <w:r>
        <w:rPr>
          <w:sz w:val="22"/>
          <w:szCs w:val="22"/>
        </w:rPr>
        <w:t>diversity</w:t>
      </w:r>
      <w:proofErr w:type="gramEnd"/>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w:t>
      </w:r>
      <w:proofErr w:type="gramStart"/>
      <w:r w:rsidRPr="0018076A">
        <w:rPr>
          <w:szCs w:val="24"/>
        </w:rPr>
        <w:t>i.e.</w:t>
      </w:r>
      <w:proofErr w:type="gramEnd"/>
      <w:r w:rsidRPr="0018076A">
        <w:rPr>
          <w:szCs w:val="24"/>
        </w:rPr>
        <w:t xml:space="preserv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proofErr w:type="gramStart"/>
      <w:r w:rsidRPr="0018076A">
        <w:rPr>
          <w:szCs w:val="24"/>
        </w:rPr>
        <w:t>expected</w:t>
      </w:r>
      <w:proofErr w:type="gramEnd"/>
      <w:r w:rsidRPr="0018076A">
        <w:rPr>
          <w:szCs w:val="24"/>
        </w:rPr>
        <w:t xml:space="preserve">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w:t>
      </w:r>
      <w:proofErr w:type="spellStart"/>
      <w:r w:rsidRPr="00D01519">
        <w:rPr>
          <w:szCs w:val="24"/>
          <w:u w:val="single"/>
        </w:rPr>
        <w:t>etc</w:t>
      </w:r>
      <w:proofErr w:type="spellEnd"/>
      <w:r w:rsidRPr="00D01519">
        <w:rPr>
          <w:szCs w:val="24"/>
          <w:u w:val="single"/>
        </w:rPr>
        <w:t>…)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278AE4B4"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w:t>
            </w:r>
            <w:r w:rsidR="007004ED">
              <w:rPr>
                <w:szCs w:val="24"/>
              </w:rPr>
              <w:t>res</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t xml:space="preserve">Knowledge of needs of and management techniques </w:t>
            </w:r>
            <w:proofErr w:type="gramStart"/>
            <w:r w:rsidRPr="000247A9">
              <w:rPr>
                <w:color w:val="548DD4"/>
                <w:szCs w:val="24"/>
              </w:rPr>
              <w:t>for,</w:t>
            </w:r>
            <w:proofErr w:type="gramEnd"/>
            <w:r w:rsidRPr="000247A9">
              <w:rPr>
                <w:color w:val="548DD4"/>
                <w:szCs w:val="24"/>
              </w:rPr>
              <w:t xml:space="preserve">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lastRenderedPageBreak/>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266D7D3" w:rsidR="00D01519" w:rsidRPr="00CA78BB" w:rsidRDefault="00D01519" w:rsidP="008811C6">
      <w:pPr>
        <w:rPr>
          <w:b/>
        </w:rPr>
      </w:pPr>
      <w:r>
        <w:rPr>
          <w:szCs w:val="24"/>
        </w:rPr>
        <w:br w:type="page"/>
      </w:r>
      <w:r w:rsidR="008811C6" w:rsidRPr="008811C6">
        <w:rPr>
          <w:b/>
          <w:bCs/>
          <w:szCs w:val="24"/>
        </w:rPr>
        <w:lastRenderedPageBreak/>
        <w:t>High Incidence Strategy Presentation</w:t>
      </w:r>
      <w:r w:rsidR="008811C6">
        <w:rPr>
          <w:szCs w:val="24"/>
        </w:rPr>
        <w:t xml:space="preserve"> </w:t>
      </w:r>
      <w:r w:rsidR="008811C6" w:rsidRPr="008811C6">
        <w:rPr>
          <w:b/>
          <w:bCs/>
          <w:szCs w:val="24"/>
          <w:highlight w:val="yellow"/>
        </w:rPr>
        <w:t>AND</w:t>
      </w:r>
      <w:r w:rsidR="008811C6">
        <w:rPr>
          <w:szCs w:val="24"/>
        </w:rPr>
        <w:t xml:space="preserve"> </w:t>
      </w:r>
      <w:r w:rsidRPr="00CA78BB">
        <w:rPr>
          <w:b/>
        </w:rPr>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81DA40" w:rsidR="00D01519" w:rsidRPr="002759B7" w:rsidRDefault="00E942D1" w:rsidP="007C0A37">
            <w:pPr>
              <w:pStyle w:val="ListParagraph"/>
              <w:ind w:left="180"/>
              <w:contextualSpacing/>
            </w:pPr>
            <w:r>
              <w:t>5</w:t>
            </w:r>
            <w:r w:rsidR="00D01519">
              <w:t xml:space="preserve"> points </w:t>
            </w:r>
          </w:p>
        </w:tc>
        <w:tc>
          <w:tcPr>
            <w:tcW w:w="2430" w:type="dxa"/>
            <w:shd w:val="clear" w:color="auto" w:fill="D9D9D9"/>
          </w:tcPr>
          <w:p w14:paraId="75D558A9" w14:textId="149E8279" w:rsidR="00D01519" w:rsidRDefault="00E942D1" w:rsidP="007C0A37">
            <w:pPr>
              <w:pStyle w:val="ListParagraph"/>
              <w:ind w:left="180"/>
              <w:contextualSpacing/>
            </w:pPr>
            <w:r>
              <w:t>2-4</w:t>
            </w:r>
            <w:r w:rsidR="00D01519">
              <w:t xml:space="preserve"> points </w:t>
            </w:r>
          </w:p>
        </w:tc>
        <w:tc>
          <w:tcPr>
            <w:tcW w:w="2430" w:type="dxa"/>
            <w:shd w:val="clear" w:color="auto" w:fill="D9D9D9"/>
          </w:tcPr>
          <w:p w14:paraId="14B73EA3" w14:textId="2006BB26" w:rsidR="00D01519" w:rsidRDefault="00D01519" w:rsidP="007C0A37">
            <w:pPr>
              <w:pStyle w:val="ListParagraph"/>
              <w:ind w:left="180"/>
              <w:contextualSpacing/>
            </w:pPr>
            <w:r>
              <w:t>0</w:t>
            </w:r>
            <w:r w:rsidR="00E942D1">
              <w:t>-1</w:t>
            </w:r>
            <w:r>
              <w:t xml:space="preserve"> point</w:t>
            </w:r>
            <w:r w:rsidR="00E942D1">
              <w: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w:t>
            </w:r>
            <w:proofErr w:type="gramStart"/>
            <w:r w:rsidRPr="002759B7">
              <w:t>audience</w:t>
            </w:r>
            <w:proofErr w:type="gramEnd"/>
            <w:r w:rsidRPr="002759B7">
              <w:t xml:space="preserv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69B1EC34" w:rsidR="00D01519" w:rsidRDefault="00D01519" w:rsidP="007C0A37">
            <w:pPr>
              <w:pStyle w:val="ListParagraph"/>
              <w:numPr>
                <w:ilvl w:val="0"/>
                <w:numId w:val="6"/>
              </w:numPr>
              <w:ind w:left="180" w:hanging="180"/>
              <w:contextualSpacing/>
            </w:pPr>
            <w:r>
              <w:t xml:space="preserve">One or more speakers speak to the wall rather than the </w:t>
            </w:r>
            <w:r w:rsidR="00597EC2">
              <w:t>audience.</w:t>
            </w:r>
            <w:r>
              <w:t xml:space="preserv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w:t>
            </w:r>
            <w:proofErr w:type="gramStart"/>
            <w:r>
              <w:t>disengaging</w:t>
            </w:r>
            <w:proofErr w:type="gramEnd"/>
            <w:r>
              <w:t xml:space="preserve">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5C480EAB" w:rsidR="00D01519" w:rsidRDefault="00D01519" w:rsidP="007C0A37">
            <w:pPr>
              <w:pStyle w:val="ListParagraph"/>
              <w:numPr>
                <w:ilvl w:val="0"/>
                <w:numId w:val="6"/>
              </w:numPr>
              <w:ind w:left="180" w:hanging="180"/>
              <w:contextualSpacing/>
            </w:pPr>
            <w:r>
              <w:t xml:space="preserve">One or more speakers do not participate in </w:t>
            </w:r>
            <w:proofErr w:type="gramStart"/>
            <w:r>
              <w:t>verbal</w:t>
            </w:r>
            <w:proofErr w:type="gramEnd"/>
            <w:r>
              <w:t xml:space="preserve"> portion of </w:t>
            </w:r>
            <w:r w:rsidR="00597EC2">
              <w:t>presentation.</w:t>
            </w:r>
            <w:r>
              <w:t xml:space="preserve">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w:t>
            </w:r>
            <w:proofErr w:type="gramStart"/>
            <w:r w:rsidRPr="002759B7">
              <w:t>similarities</w:t>
            </w:r>
            <w:proofErr w:type="gramEnd"/>
            <w:r w:rsidRPr="002759B7">
              <w:t xml:space="preserve">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w:t>
            </w:r>
            <w:proofErr w:type="gramStart"/>
            <w:r>
              <w:t>language</w:t>
            </w:r>
            <w:proofErr w:type="gramEnd"/>
            <w:r>
              <w:t xml:space="preserv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w:t>
            </w:r>
            <w:proofErr w:type="gramStart"/>
            <w:r>
              <w:t>appealing</w:t>
            </w:r>
            <w:proofErr w:type="gramEnd"/>
            <w:r>
              <w:t xml:space="preserve">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 xml:space="preserve">The presentation graphics are visually </w:t>
            </w:r>
            <w:proofErr w:type="gramStart"/>
            <w:r>
              <w:t>appealing</w:t>
            </w:r>
            <w:proofErr w:type="gramEnd"/>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w:t>
            </w:r>
            <w:proofErr w:type="gramStart"/>
            <w:r>
              <w:t>language</w:t>
            </w:r>
            <w:proofErr w:type="gramEnd"/>
            <w:r>
              <w:t xml:space="preserve"> </w:t>
            </w:r>
          </w:p>
          <w:p w14:paraId="2BFFB66D" w14:textId="77777777" w:rsidR="00D01519" w:rsidRDefault="00D01519" w:rsidP="007C0A37">
            <w:pPr>
              <w:pStyle w:val="ListParagraph"/>
              <w:numPr>
                <w:ilvl w:val="0"/>
                <w:numId w:val="6"/>
              </w:numPr>
              <w:ind w:left="162" w:hanging="180"/>
            </w:pPr>
            <w:r>
              <w:t xml:space="preserve">The presentation graphics are visually </w:t>
            </w:r>
            <w:proofErr w:type="gramStart"/>
            <w:r>
              <w:t>appealing</w:t>
            </w:r>
            <w:proofErr w:type="gramEnd"/>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37617553" w:rsidR="00D01519" w:rsidRPr="00205D71" w:rsidRDefault="00D01519" w:rsidP="00D01519">
      <w:pPr>
        <w:jc w:val="center"/>
        <w:rPr>
          <w:b/>
        </w:rPr>
      </w:pPr>
      <w:r>
        <w:rPr>
          <w:szCs w:val="24"/>
        </w:rPr>
        <w:br w:type="page"/>
      </w:r>
      <w:r w:rsidRPr="00205D71">
        <w:rPr>
          <w:b/>
        </w:rPr>
        <w:lastRenderedPageBreak/>
        <w:t xml:space="preserve">IEP </w:t>
      </w:r>
      <w:r>
        <w:rPr>
          <w:b/>
        </w:rPr>
        <w:t>Profile Grading Rubric (</w:t>
      </w:r>
      <w:r w:rsidR="00A67980">
        <w:rPr>
          <w:b/>
        </w:rPr>
        <w:t>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2"/>
        <w:gridCol w:w="2369"/>
        <w:gridCol w:w="2187"/>
        <w:gridCol w:w="2340"/>
        <w:gridCol w:w="2452"/>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04D85049" w:rsidR="00D01519" w:rsidRPr="00DB6CD6" w:rsidRDefault="00D01519" w:rsidP="007C0A37">
            <w:r>
              <w:t xml:space="preserve"> Excellent (</w:t>
            </w:r>
            <w:r w:rsidR="00A67980">
              <w:t>5</w:t>
            </w:r>
            <w:r>
              <w:t xml:space="preserve"> points)</w:t>
            </w:r>
          </w:p>
        </w:tc>
        <w:tc>
          <w:tcPr>
            <w:tcW w:w="2771" w:type="dxa"/>
            <w:shd w:val="clear" w:color="auto" w:fill="D9D9D9"/>
          </w:tcPr>
          <w:p w14:paraId="55933533" w14:textId="245B20E6" w:rsidR="00D01519" w:rsidRDefault="00D01519" w:rsidP="007C0A37">
            <w:r>
              <w:t>Competent (</w:t>
            </w:r>
            <w:r w:rsidR="00A67980">
              <w:t>4</w:t>
            </w:r>
            <w:r>
              <w:t xml:space="preserve"> points)</w:t>
            </w:r>
          </w:p>
        </w:tc>
        <w:tc>
          <w:tcPr>
            <w:tcW w:w="3521" w:type="dxa"/>
            <w:shd w:val="clear" w:color="auto" w:fill="D9D9D9"/>
          </w:tcPr>
          <w:p w14:paraId="0B6CDB51" w14:textId="5F64F135" w:rsidR="00D01519" w:rsidRPr="00DB6CD6" w:rsidRDefault="00D01519" w:rsidP="007C0A37">
            <w:r>
              <w:t>Progressing (</w:t>
            </w:r>
            <w:r w:rsidR="00A67980">
              <w:t>2-3</w:t>
            </w:r>
            <w:r>
              <w:t xml:space="preserve">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w:t>
            </w:r>
            <w:proofErr w:type="gramStart"/>
            <w:r>
              <w:t>interests</w:t>
            </w:r>
            <w:proofErr w:type="gramEnd"/>
            <w:r>
              <w:t xml:space="preserve"> </w:t>
            </w:r>
          </w:p>
          <w:p w14:paraId="4E00120A" w14:textId="77777777" w:rsidR="00D01519" w:rsidRDefault="00D01519" w:rsidP="00D01519">
            <w:pPr>
              <w:pStyle w:val="ListParagraph"/>
              <w:numPr>
                <w:ilvl w:val="0"/>
                <w:numId w:val="7"/>
              </w:numPr>
              <w:ind w:left="312" w:hanging="270"/>
              <w:contextualSpacing/>
            </w:pPr>
            <w:r>
              <w:t xml:space="preserve">Includes appropriate parent concerns and descriptions that are written </w:t>
            </w:r>
            <w:proofErr w:type="gramStart"/>
            <w:r>
              <w:t>professionally</w:t>
            </w:r>
            <w:proofErr w:type="gramEnd"/>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accurately in the correct format including standardized and informal </w:t>
            </w:r>
            <w:proofErr w:type="gramStart"/>
            <w:r>
              <w:t>information</w:t>
            </w:r>
            <w:proofErr w:type="gramEnd"/>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 xml:space="preserve">and </w:t>
            </w:r>
            <w:proofErr w:type="gramStart"/>
            <w:r>
              <w:t>accurate</w:t>
            </w:r>
            <w:proofErr w:type="gramEnd"/>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w:t>
            </w:r>
            <w:proofErr w:type="gramStart"/>
            <w:r>
              <w:t>interests</w:t>
            </w:r>
            <w:proofErr w:type="gramEnd"/>
            <w:r>
              <w:t xml:space="preserve"> </w:t>
            </w:r>
          </w:p>
          <w:p w14:paraId="4DB7EE4E" w14:textId="77777777" w:rsidR="00D01519" w:rsidRDefault="00D01519" w:rsidP="00D01519">
            <w:pPr>
              <w:pStyle w:val="ListParagraph"/>
              <w:numPr>
                <w:ilvl w:val="0"/>
                <w:numId w:val="7"/>
              </w:numPr>
              <w:ind w:left="335" w:hanging="678"/>
              <w:contextualSpacing/>
            </w:pPr>
            <w:r>
              <w:t xml:space="preserve">Parent concerns and descriptions are </w:t>
            </w:r>
            <w:proofErr w:type="gramStart"/>
            <w:r>
              <w:t>noted</w:t>
            </w:r>
            <w:proofErr w:type="gramEnd"/>
          </w:p>
          <w:p w14:paraId="243DF430" w14:textId="77777777"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proofErr w:type="gramStart"/>
            <w:r w:rsidRPr="00DB6CD6">
              <w:t>missing</w:t>
            </w:r>
            <w:proofErr w:type="gramEnd"/>
            <w:r w:rsidRPr="00DB6CD6">
              <w:t xml:space="preserve">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w:t>
            </w:r>
            <w:proofErr w:type="gramStart"/>
            <w:r>
              <w:t>interests</w:t>
            </w:r>
            <w:proofErr w:type="gramEnd"/>
            <w:r>
              <w:t xml:space="preserve"> </w:t>
            </w:r>
          </w:p>
          <w:p w14:paraId="24EC203C" w14:textId="77777777" w:rsidR="00D01519" w:rsidRDefault="00D01519" w:rsidP="00D01519">
            <w:pPr>
              <w:pStyle w:val="ListParagraph"/>
              <w:numPr>
                <w:ilvl w:val="0"/>
                <w:numId w:val="7"/>
              </w:numPr>
              <w:ind w:left="312" w:hanging="270"/>
              <w:contextualSpacing/>
            </w:pPr>
            <w:r>
              <w:t xml:space="preserve">Includes appropriate parent concerns and </w:t>
            </w:r>
            <w:r>
              <w:lastRenderedPageBreak/>
              <w:t xml:space="preserve">descriptions that are written </w:t>
            </w:r>
            <w:proofErr w:type="gramStart"/>
            <w:r>
              <w:t>professionally</w:t>
            </w:r>
            <w:proofErr w:type="gramEnd"/>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accurately in the correct format including standardized and informal </w:t>
            </w:r>
            <w:proofErr w:type="gramStart"/>
            <w:r>
              <w:t>information</w:t>
            </w:r>
            <w:proofErr w:type="gramEnd"/>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 xml:space="preserve">and </w:t>
            </w:r>
            <w:proofErr w:type="gramStart"/>
            <w:r>
              <w:t>accurate</w:t>
            </w:r>
            <w:proofErr w:type="gramEnd"/>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w:t>
            </w:r>
            <w:proofErr w:type="gramStart"/>
            <w:r>
              <w:t>interests</w:t>
            </w:r>
            <w:proofErr w:type="gramEnd"/>
            <w:r>
              <w:t xml:space="preserve"> </w:t>
            </w:r>
          </w:p>
          <w:p w14:paraId="709CDF65" w14:textId="77777777" w:rsidR="00D01519" w:rsidRDefault="00D01519" w:rsidP="00D01519">
            <w:pPr>
              <w:pStyle w:val="ListParagraph"/>
              <w:numPr>
                <w:ilvl w:val="0"/>
                <w:numId w:val="7"/>
              </w:numPr>
              <w:ind w:left="335" w:hanging="678"/>
              <w:contextualSpacing/>
            </w:pPr>
            <w:r>
              <w:t xml:space="preserve">Parent concerns and descriptions are </w:t>
            </w:r>
            <w:proofErr w:type="gramStart"/>
            <w:r>
              <w:t>noted</w:t>
            </w:r>
            <w:proofErr w:type="gramEnd"/>
          </w:p>
          <w:p w14:paraId="4D331FC0" w14:textId="77777777" w:rsidR="00D01519" w:rsidRDefault="00D01519" w:rsidP="00D01519">
            <w:pPr>
              <w:pStyle w:val="ListParagraph"/>
              <w:numPr>
                <w:ilvl w:val="0"/>
                <w:numId w:val="7"/>
              </w:numPr>
              <w:ind w:left="335" w:hanging="678"/>
              <w:contextualSpacing/>
            </w:pPr>
            <w:r>
              <w:lastRenderedPageBreak/>
              <w:t xml:space="preserve">Standardized assessment information is </w:t>
            </w:r>
            <w:proofErr w:type="gramStart"/>
            <w:r>
              <w:t>provided</w:t>
            </w:r>
            <w:proofErr w:type="gramEnd"/>
            <w:r>
              <w:t xml:space="preserve"> and scores are 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lastRenderedPageBreak/>
              <w:t>b</w:t>
            </w:r>
            <w:r>
              <w:t xml:space="preserve">ehavioral functioning, student strengths, student interests, evaluation 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proofErr w:type="gramStart"/>
            <w:r w:rsidRPr="00DB6CD6">
              <w:t>missing</w:t>
            </w:r>
            <w:proofErr w:type="gramEnd"/>
            <w:r w:rsidRPr="00DB6CD6">
              <w:t xml:space="preserve">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20F9F0D" w14:textId="77777777" w:rsidR="00D01519" w:rsidRPr="00DB6CD6" w:rsidRDefault="00D01519" w:rsidP="00D01519">
            <w:pPr>
              <w:pStyle w:val="ListParagraph"/>
              <w:numPr>
                <w:ilvl w:val="0"/>
                <w:numId w:val="7"/>
              </w:numPr>
              <w:ind w:left="312" w:hanging="270"/>
              <w:contextualSpacing/>
            </w:pPr>
            <w:r>
              <w:lastRenderedPageBreak/>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lastRenderedPageBreak/>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 xml:space="preserve">All sections of profile are written using professional written language without slang, colloquialisms, </w:t>
            </w:r>
            <w:proofErr w:type="spellStart"/>
            <w:r>
              <w:t>etc</w:t>
            </w:r>
            <w:proofErr w:type="spellEnd"/>
            <w:r>
              <w:t>…</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w:t>
            </w:r>
            <w:proofErr w:type="spellStart"/>
            <w:r>
              <w:t>etc</w:t>
            </w:r>
            <w:proofErr w:type="spellEnd"/>
            <w:r>
              <w:t xml:space="preserve">…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 xml:space="preserve">Three or fewer sections of profile are written using professional language without slang, colloquialisms, </w:t>
            </w:r>
            <w:proofErr w:type="spellStart"/>
            <w:r>
              <w:t>etc</w:t>
            </w:r>
            <w:proofErr w:type="spellEnd"/>
            <w:r>
              <w:t>… and without spelling and grammar errors</w:t>
            </w:r>
          </w:p>
        </w:tc>
      </w:tr>
    </w:tbl>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5EAAC607" w14:textId="77777777" w:rsidR="00A044A1" w:rsidRDefault="00A044A1" w:rsidP="003475A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F65DA" w14:textId="77777777" w:rsidR="00B8162C" w:rsidRDefault="00B8162C">
      <w:r>
        <w:separator/>
      </w:r>
    </w:p>
  </w:endnote>
  <w:endnote w:type="continuationSeparator" w:id="0">
    <w:p w14:paraId="5DECC2CA" w14:textId="77777777" w:rsidR="00B8162C" w:rsidRDefault="00B81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AE195" w14:textId="77777777" w:rsidR="00B8162C" w:rsidRDefault="00B8162C">
      <w:r>
        <w:separator/>
      </w:r>
    </w:p>
  </w:footnote>
  <w:footnote w:type="continuationSeparator" w:id="0">
    <w:p w14:paraId="3BD9B000" w14:textId="77777777" w:rsidR="00B8162C" w:rsidRDefault="00B81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557819988">
    <w:abstractNumId w:val="0"/>
  </w:num>
  <w:num w:numId="2" w16cid:durableId="1915704356">
    <w:abstractNumId w:val="16"/>
  </w:num>
  <w:num w:numId="3" w16cid:durableId="899444347">
    <w:abstractNumId w:val="11"/>
  </w:num>
  <w:num w:numId="4" w16cid:durableId="593516993">
    <w:abstractNumId w:val="4"/>
  </w:num>
  <w:num w:numId="5" w16cid:durableId="2090467937">
    <w:abstractNumId w:val="8"/>
  </w:num>
  <w:num w:numId="6" w16cid:durableId="1889410802">
    <w:abstractNumId w:val="6"/>
  </w:num>
  <w:num w:numId="7" w16cid:durableId="998582433">
    <w:abstractNumId w:val="7"/>
  </w:num>
  <w:num w:numId="8" w16cid:durableId="1691877538">
    <w:abstractNumId w:val="9"/>
  </w:num>
  <w:num w:numId="9" w16cid:durableId="1950358864">
    <w:abstractNumId w:val="10"/>
  </w:num>
  <w:num w:numId="10" w16cid:durableId="1159151583">
    <w:abstractNumId w:val="12"/>
  </w:num>
  <w:num w:numId="11" w16cid:durableId="1501192178">
    <w:abstractNumId w:val="17"/>
  </w:num>
  <w:num w:numId="12" w16cid:durableId="1044602030">
    <w:abstractNumId w:val="3"/>
  </w:num>
  <w:num w:numId="13" w16cid:durableId="276330562">
    <w:abstractNumId w:val="2"/>
  </w:num>
  <w:num w:numId="14" w16cid:durableId="1304116215">
    <w:abstractNumId w:val="14"/>
  </w:num>
  <w:num w:numId="15" w16cid:durableId="85269494">
    <w:abstractNumId w:val="15"/>
  </w:num>
  <w:num w:numId="16" w16cid:durableId="15881525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498897">
    <w:abstractNumId w:val="5"/>
  </w:num>
  <w:num w:numId="18" w16cid:durableId="738938">
    <w:abstractNumId w:val="1"/>
  </w:num>
  <w:num w:numId="19" w16cid:durableId="2013218963">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7675092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75334"/>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D704C"/>
    <w:rsid w:val="002F6C61"/>
    <w:rsid w:val="00306521"/>
    <w:rsid w:val="0031773C"/>
    <w:rsid w:val="00333118"/>
    <w:rsid w:val="00334483"/>
    <w:rsid w:val="00334484"/>
    <w:rsid w:val="00341B53"/>
    <w:rsid w:val="003475A6"/>
    <w:rsid w:val="00351F6D"/>
    <w:rsid w:val="003538A6"/>
    <w:rsid w:val="00357E98"/>
    <w:rsid w:val="00375852"/>
    <w:rsid w:val="00393071"/>
    <w:rsid w:val="003A0FA7"/>
    <w:rsid w:val="003B60BA"/>
    <w:rsid w:val="003B79FF"/>
    <w:rsid w:val="003C6DB8"/>
    <w:rsid w:val="003D2847"/>
    <w:rsid w:val="003D6C11"/>
    <w:rsid w:val="003E5E5D"/>
    <w:rsid w:val="003F0A48"/>
    <w:rsid w:val="003F14CF"/>
    <w:rsid w:val="00405F50"/>
    <w:rsid w:val="00411AEE"/>
    <w:rsid w:val="00420762"/>
    <w:rsid w:val="00474093"/>
    <w:rsid w:val="00491373"/>
    <w:rsid w:val="004939DF"/>
    <w:rsid w:val="004A191B"/>
    <w:rsid w:val="004A6700"/>
    <w:rsid w:val="004D1613"/>
    <w:rsid w:val="004D1DB6"/>
    <w:rsid w:val="00513EF1"/>
    <w:rsid w:val="00521E3A"/>
    <w:rsid w:val="005307D2"/>
    <w:rsid w:val="00537CA6"/>
    <w:rsid w:val="00543647"/>
    <w:rsid w:val="00545F55"/>
    <w:rsid w:val="00565CA1"/>
    <w:rsid w:val="00566D98"/>
    <w:rsid w:val="005762F5"/>
    <w:rsid w:val="0058073D"/>
    <w:rsid w:val="00582A68"/>
    <w:rsid w:val="005962C8"/>
    <w:rsid w:val="00596B19"/>
    <w:rsid w:val="00597EC2"/>
    <w:rsid w:val="005A77AD"/>
    <w:rsid w:val="005B72C6"/>
    <w:rsid w:val="005D17A0"/>
    <w:rsid w:val="005E0D0A"/>
    <w:rsid w:val="00603869"/>
    <w:rsid w:val="00621FE7"/>
    <w:rsid w:val="006522E5"/>
    <w:rsid w:val="00662DC1"/>
    <w:rsid w:val="00666B69"/>
    <w:rsid w:val="00675D2A"/>
    <w:rsid w:val="00681631"/>
    <w:rsid w:val="006A0CDB"/>
    <w:rsid w:val="006A7E62"/>
    <w:rsid w:val="006B66F4"/>
    <w:rsid w:val="006C7637"/>
    <w:rsid w:val="006E0050"/>
    <w:rsid w:val="006E4A54"/>
    <w:rsid w:val="006F3E28"/>
    <w:rsid w:val="007004ED"/>
    <w:rsid w:val="007067EB"/>
    <w:rsid w:val="007173E2"/>
    <w:rsid w:val="00725E3B"/>
    <w:rsid w:val="007271AD"/>
    <w:rsid w:val="00741D46"/>
    <w:rsid w:val="00744D6B"/>
    <w:rsid w:val="007852D2"/>
    <w:rsid w:val="00787E06"/>
    <w:rsid w:val="007A54BF"/>
    <w:rsid w:val="007B4F67"/>
    <w:rsid w:val="007C0A37"/>
    <w:rsid w:val="007D53B7"/>
    <w:rsid w:val="007D7331"/>
    <w:rsid w:val="007F1C02"/>
    <w:rsid w:val="007F4B48"/>
    <w:rsid w:val="00814860"/>
    <w:rsid w:val="00825D8B"/>
    <w:rsid w:val="00836D9B"/>
    <w:rsid w:val="00843EDF"/>
    <w:rsid w:val="00854E56"/>
    <w:rsid w:val="0085722A"/>
    <w:rsid w:val="00876C3C"/>
    <w:rsid w:val="008811C6"/>
    <w:rsid w:val="008868B7"/>
    <w:rsid w:val="00890C7D"/>
    <w:rsid w:val="00892DAA"/>
    <w:rsid w:val="008940E8"/>
    <w:rsid w:val="008A6529"/>
    <w:rsid w:val="008D2F15"/>
    <w:rsid w:val="008D43BB"/>
    <w:rsid w:val="008E56DA"/>
    <w:rsid w:val="00904430"/>
    <w:rsid w:val="009543FB"/>
    <w:rsid w:val="0096575F"/>
    <w:rsid w:val="00970BA3"/>
    <w:rsid w:val="009A0E4E"/>
    <w:rsid w:val="009B26A3"/>
    <w:rsid w:val="009C4C0C"/>
    <w:rsid w:val="009C6F64"/>
    <w:rsid w:val="009E0AA0"/>
    <w:rsid w:val="009E30E0"/>
    <w:rsid w:val="00A044A1"/>
    <w:rsid w:val="00A23BD3"/>
    <w:rsid w:val="00A56F19"/>
    <w:rsid w:val="00A61EBB"/>
    <w:rsid w:val="00A67980"/>
    <w:rsid w:val="00A80317"/>
    <w:rsid w:val="00A83C7C"/>
    <w:rsid w:val="00A91F29"/>
    <w:rsid w:val="00A93A68"/>
    <w:rsid w:val="00A94D3E"/>
    <w:rsid w:val="00AA41E9"/>
    <w:rsid w:val="00AB7A17"/>
    <w:rsid w:val="00AC4C2E"/>
    <w:rsid w:val="00AC7A64"/>
    <w:rsid w:val="00AE4DE6"/>
    <w:rsid w:val="00AE51E6"/>
    <w:rsid w:val="00AF764F"/>
    <w:rsid w:val="00B032A5"/>
    <w:rsid w:val="00B056DE"/>
    <w:rsid w:val="00B111DE"/>
    <w:rsid w:val="00B3275A"/>
    <w:rsid w:val="00B35563"/>
    <w:rsid w:val="00B47447"/>
    <w:rsid w:val="00B766DE"/>
    <w:rsid w:val="00B8162C"/>
    <w:rsid w:val="00BA31B9"/>
    <w:rsid w:val="00BA6876"/>
    <w:rsid w:val="00BB2090"/>
    <w:rsid w:val="00BB6F57"/>
    <w:rsid w:val="00BB7533"/>
    <w:rsid w:val="00BC761D"/>
    <w:rsid w:val="00BC78FB"/>
    <w:rsid w:val="00BD26BE"/>
    <w:rsid w:val="00BD6E51"/>
    <w:rsid w:val="00BE1FF9"/>
    <w:rsid w:val="00BF0D3C"/>
    <w:rsid w:val="00C34599"/>
    <w:rsid w:val="00C47F10"/>
    <w:rsid w:val="00C55C04"/>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6082C"/>
    <w:rsid w:val="00D724F0"/>
    <w:rsid w:val="00D77727"/>
    <w:rsid w:val="00D95653"/>
    <w:rsid w:val="00DA1A06"/>
    <w:rsid w:val="00DA281F"/>
    <w:rsid w:val="00DA6E76"/>
    <w:rsid w:val="00DB7736"/>
    <w:rsid w:val="00E02789"/>
    <w:rsid w:val="00E1277C"/>
    <w:rsid w:val="00E238C0"/>
    <w:rsid w:val="00E2576B"/>
    <w:rsid w:val="00E2732D"/>
    <w:rsid w:val="00E32EA3"/>
    <w:rsid w:val="00E55946"/>
    <w:rsid w:val="00E70B61"/>
    <w:rsid w:val="00E74679"/>
    <w:rsid w:val="00E80D08"/>
    <w:rsid w:val="00E939F7"/>
    <w:rsid w:val="00E942D1"/>
    <w:rsid w:val="00EA2070"/>
    <w:rsid w:val="00EC09CA"/>
    <w:rsid w:val="00ED4CCE"/>
    <w:rsid w:val="00F10BD9"/>
    <w:rsid w:val="00F14D4D"/>
    <w:rsid w:val="00F2120F"/>
    <w:rsid w:val="00F33112"/>
    <w:rsid w:val="00F45D01"/>
    <w:rsid w:val="00F477D4"/>
    <w:rsid w:val="00F618C3"/>
    <w:rsid w:val="00F67C9A"/>
    <w:rsid w:val="00F86D7B"/>
    <w:rsid w:val="00FA19E7"/>
    <w:rsid w:val="00FC4102"/>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rPr>
  </w:style>
  <w:style w:type="character" w:styleId="UnresolvedMention">
    <w:name w:val="Unresolved Mention"/>
    <w:basedOn w:val="DefaultParagraphFont"/>
    <w:uiPriority w:val="99"/>
    <w:semiHidden/>
    <w:unhideWhenUsed/>
    <w:rsid w:val="00DA6E76"/>
    <w:rPr>
      <w:color w:val="605E5C"/>
      <w:shd w:val="clear" w:color="auto" w:fill="E1DFDD"/>
    </w:rPr>
  </w:style>
  <w:style w:type="paragraph" w:styleId="Header">
    <w:name w:val="header"/>
    <w:basedOn w:val="Normal"/>
    <w:link w:val="HeaderChar"/>
    <w:uiPriority w:val="99"/>
    <w:unhideWhenUsed/>
    <w:rsid w:val="003A0FA7"/>
    <w:pPr>
      <w:tabs>
        <w:tab w:val="center" w:pos="4680"/>
        <w:tab w:val="right" w:pos="9360"/>
      </w:tabs>
    </w:pPr>
  </w:style>
  <w:style w:type="character" w:customStyle="1" w:styleId="HeaderChar">
    <w:name w:val="Header Char"/>
    <w:basedOn w:val="DefaultParagraphFont"/>
    <w:link w:val="Header"/>
    <w:uiPriority w:val="99"/>
    <w:rsid w:val="003A0FA7"/>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hippme@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288</Words>
  <Characters>1874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1993</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Margaret Shippen</cp:lastModifiedBy>
  <cp:revision>2</cp:revision>
  <cp:lastPrinted>2023-08-16T23:10:00Z</cp:lastPrinted>
  <dcterms:created xsi:type="dcterms:W3CDTF">2023-08-22T16:44:00Z</dcterms:created>
  <dcterms:modified xsi:type="dcterms:W3CDTF">2023-08-22T16:44:00Z</dcterms:modified>
</cp:coreProperties>
</file>